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8728B7" w14:textId="4000864A" w:rsidR="004F402B" w:rsidRPr="005D361C" w:rsidRDefault="00A45BE4" w:rsidP="004F402B">
      <w:pPr>
        <w:spacing w:line="616" w:lineRule="exact"/>
        <w:ind w:left="683" w:right="324"/>
        <w:jc w:val="center"/>
        <w:rPr>
          <w:rFonts w:ascii="Times New Roman" w:hAnsi="Times New Roman" w:cs="Times New Roman"/>
          <w:b/>
          <w:sz w:val="32"/>
          <w:szCs w:val="24"/>
        </w:rPr>
      </w:pPr>
      <w:r w:rsidRPr="005D361C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0" distR="0" simplePos="0" relativeHeight="251657216" behindDoc="0" locked="0" layoutInCell="1" allowOverlap="1" wp14:anchorId="556A30DB" wp14:editId="3413199F">
            <wp:simplePos x="0" y="0"/>
            <wp:positionH relativeFrom="page">
              <wp:posOffset>856242</wp:posOffset>
            </wp:positionH>
            <wp:positionV relativeFrom="paragraph">
              <wp:posOffset>363542</wp:posOffset>
            </wp:positionV>
            <wp:extent cx="5815937" cy="1593627"/>
            <wp:effectExtent l="0" t="0" r="0" b="0"/>
            <wp:wrapTopAndBottom/>
            <wp:docPr id="1" name="image1.jpeg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15937" cy="159362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D361C">
        <w:rPr>
          <w:rFonts w:ascii="Times New Roman" w:hAnsi="Times New Roman" w:cs="Times New Roman"/>
          <w:b/>
          <w:sz w:val="32"/>
          <w:szCs w:val="24"/>
        </w:rPr>
        <w:t xml:space="preserve">         </w:t>
      </w:r>
    </w:p>
    <w:p w14:paraId="7E31BBF5" w14:textId="1C358038" w:rsidR="004F402B" w:rsidRPr="005D361C" w:rsidRDefault="004F402B" w:rsidP="004F402B">
      <w:pPr>
        <w:spacing w:before="294"/>
        <w:ind w:left="980"/>
        <w:jc w:val="center"/>
        <w:rPr>
          <w:rFonts w:ascii="Times New Roman" w:hAnsi="Times New Roman" w:cs="Times New Roman"/>
          <w:b/>
          <w:sz w:val="32"/>
          <w:szCs w:val="24"/>
        </w:rPr>
      </w:pPr>
      <w:r w:rsidRPr="005D361C">
        <w:rPr>
          <w:rFonts w:ascii="Times New Roman" w:hAnsi="Times New Roman" w:cs="Times New Roman"/>
          <w:b/>
          <w:sz w:val="32"/>
          <w:szCs w:val="24"/>
        </w:rPr>
        <w:t>UNIVERSITY INSTITUTE OF</w:t>
      </w:r>
      <w:r w:rsidRPr="005D361C">
        <w:rPr>
          <w:rFonts w:ascii="Times New Roman" w:hAnsi="Times New Roman" w:cs="Times New Roman"/>
          <w:b/>
          <w:spacing w:val="-2"/>
          <w:sz w:val="32"/>
          <w:szCs w:val="24"/>
        </w:rPr>
        <w:t xml:space="preserve"> </w:t>
      </w:r>
      <w:r w:rsidRPr="005D361C">
        <w:rPr>
          <w:rFonts w:ascii="Times New Roman" w:hAnsi="Times New Roman" w:cs="Times New Roman"/>
          <w:b/>
          <w:sz w:val="32"/>
          <w:szCs w:val="24"/>
        </w:rPr>
        <w:t>ENGINEERING</w:t>
      </w:r>
    </w:p>
    <w:p w14:paraId="140A73B1" w14:textId="77777777" w:rsidR="00995635" w:rsidRPr="00A45BE4" w:rsidRDefault="00995635" w:rsidP="00995635">
      <w:pPr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 w:rsidRPr="00A45BE4">
        <w:rPr>
          <w:rFonts w:ascii="Times New Roman" w:hAnsi="Times New Roman" w:cs="Times New Roman"/>
          <w:b/>
          <w:bCs/>
          <w:sz w:val="30"/>
          <w:szCs w:val="30"/>
        </w:rPr>
        <w:t>Department of Computer Science &amp; Engineering</w:t>
      </w:r>
    </w:p>
    <w:p w14:paraId="73E67164" w14:textId="79DE76A2" w:rsidR="004F402B" w:rsidRPr="005D361C" w:rsidRDefault="004F402B" w:rsidP="004F402B">
      <w:pPr>
        <w:pStyle w:val="BodyText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A990A21" w14:textId="088F7481" w:rsidR="004F402B" w:rsidRPr="005D361C" w:rsidRDefault="004F402B" w:rsidP="004F402B">
      <w:pPr>
        <w:pStyle w:val="BodyText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C26771F" w14:textId="354F4C98" w:rsidR="004F402B" w:rsidRPr="005D361C" w:rsidRDefault="004F402B" w:rsidP="004F402B">
      <w:pPr>
        <w:pStyle w:val="BodyText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AB49FA7" w14:textId="2EFD21A5" w:rsidR="004F402B" w:rsidRPr="005D361C" w:rsidRDefault="004F402B" w:rsidP="004F402B">
      <w:pPr>
        <w:pStyle w:val="BodyText"/>
        <w:spacing w:before="3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E5D96C5" w14:textId="77777777" w:rsidR="004F402B" w:rsidRPr="005D361C" w:rsidRDefault="004F402B" w:rsidP="004F402B">
      <w:pPr>
        <w:pStyle w:val="BodyText"/>
        <w:spacing w:before="5"/>
        <w:jc w:val="center"/>
        <w:rPr>
          <w:rFonts w:ascii="Times New Roman" w:hAnsi="Times New Roman" w:cs="Times New Roman"/>
          <w:b/>
          <w:szCs w:val="24"/>
        </w:rPr>
      </w:pPr>
    </w:p>
    <w:p w14:paraId="276DD9E3" w14:textId="700515D4" w:rsidR="005D361C" w:rsidRPr="005D361C" w:rsidRDefault="005D361C" w:rsidP="005D361C">
      <w:pPr>
        <w:jc w:val="center"/>
        <w:rPr>
          <w:rFonts w:ascii="Times New Roman" w:hAnsi="Times New Roman" w:cs="Times New Roman"/>
          <w:sz w:val="28"/>
        </w:rPr>
      </w:pPr>
      <w:r w:rsidRPr="005D361C">
        <w:rPr>
          <w:rFonts w:ascii="Times New Roman" w:hAnsi="Times New Roman" w:cs="Times New Roman"/>
          <w:b/>
          <w:sz w:val="28"/>
        </w:rPr>
        <w:t>Subject Name:</w:t>
      </w:r>
      <w:r w:rsidRPr="005D361C">
        <w:rPr>
          <w:rFonts w:ascii="Times New Roman" w:hAnsi="Times New Roman" w:cs="Times New Roman"/>
          <w:sz w:val="28"/>
        </w:rPr>
        <w:t xml:space="preserve"> </w:t>
      </w:r>
    </w:p>
    <w:p w14:paraId="3C4C9688" w14:textId="35742653" w:rsidR="005D361C" w:rsidRPr="005D361C" w:rsidRDefault="005D361C" w:rsidP="005D361C">
      <w:pPr>
        <w:jc w:val="center"/>
        <w:rPr>
          <w:rFonts w:ascii="Times New Roman" w:hAnsi="Times New Roman" w:cs="Times New Roman"/>
          <w:sz w:val="28"/>
        </w:rPr>
      </w:pPr>
      <w:r w:rsidRPr="005D361C">
        <w:rPr>
          <w:rFonts w:ascii="Times New Roman" w:hAnsi="Times New Roman" w:cs="Times New Roman"/>
          <w:b/>
          <w:sz w:val="28"/>
        </w:rPr>
        <w:t>Subject Code:</w:t>
      </w:r>
      <w:r w:rsidR="00995635">
        <w:rPr>
          <w:rFonts w:ascii="Times New Roman" w:hAnsi="Times New Roman" w:cs="Times New Roman"/>
          <w:sz w:val="28"/>
        </w:rPr>
        <w:t xml:space="preserve"> 20CSPXXX</w:t>
      </w:r>
    </w:p>
    <w:p w14:paraId="6137BAAB" w14:textId="77777777" w:rsidR="005D361C" w:rsidRPr="005D361C" w:rsidRDefault="005D361C" w:rsidP="005D361C">
      <w:pPr>
        <w:rPr>
          <w:rFonts w:ascii="Times New Roman" w:hAnsi="Times New Roman" w:cs="Times New Roman"/>
          <w:b/>
        </w:rPr>
      </w:pPr>
    </w:p>
    <w:p w14:paraId="3201151A" w14:textId="4F6E4B44" w:rsidR="005D361C" w:rsidRPr="005D361C" w:rsidRDefault="005D361C" w:rsidP="005D361C">
      <w:pPr>
        <w:rPr>
          <w:rFonts w:ascii="Times New Roman" w:hAnsi="Times New Roman" w:cs="Times New Roman"/>
          <w:b/>
          <w:sz w:val="24"/>
        </w:rPr>
      </w:pPr>
      <w:r w:rsidRPr="005D361C">
        <w:rPr>
          <w:rFonts w:ascii="Times New Roman" w:hAnsi="Times New Roman" w:cs="Times New Roman"/>
          <w:b/>
          <w:sz w:val="24"/>
        </w:rPr>
        <w:t>Submitted to:</w:t>
      </w:r>
      <w:r w:rsidRPr="005D361C">
        <w:rPr>
          <w:rFonts w:ascii="Times New Roman" w:hAnsi="Times New Roman" w:cs="Times New Roman"/>
          <w:b/>
          <w:sz w:val="24"/>
        </w:rPr>
        <w:tab/>
      </w:r>
      <w:r w:rsidRPr="005D361C">
        <w:rPr>
          <w:rFonts w:ascii="Times New Roman" w:hAnsi="Times New Roman" w:cs="Times New Roman"/>
          <w:b/>
          <w:sz w:val="24"/>
        </w:rPr>
        <w:tab/>
      </w:r>
      <w:r w:rsidRPr="005D361C">
        <w:rPr>
          <w:rFonts w:ascii="Times New Roman" w:hAnsi="Times New Roman" w:cs="Times New Roman"/>
          <w:b/>
          <w:sz w:val="24"/>
        </w:rPr>
        <w:tab/>
      </w:r>
      <w:r w:rsidRPr="005D361C">
        <w:rPr>
          <w:rFonts w:ascii="Times New Roman" w:hAnsi="Times New Roman" w:cs="Times New Roman"/>
          <w:b/>
          <w:sz w:val="24"/>
        </w:rPr>
        <w:tab/>
      </w:r>
      <w:r w:rsidRPr="005D361C">
        <w:rPr>
          <w:rFonts w:ascii="Times New Roman" w:hAnsi="Times New Roman" w:cs="Times New Roman"/>
          <w:b/>
          <w:sz w:val="24"/>
        </w:rPr>
        <w:tab/>
      </w:r>
      <w:r w:rsidRPr="005D361C">
        <w:rPr>
          <w:rFonts w:ascii="Times New Roman" w:hAnsi="Times New Roman" w:cs="Times New Roman"/>
          <w:b/>
          <w:sz w:val="24"/>
        </w:rPr>
        <w:tab/>
      </w:r>
      <w:r w:rsidRPr="005D361C">
        <w:rPr>
          <w:rFonts w:ascii="Times New Roman" w:hAnsi="Times New Roman" w:cs="Times New Roman"/>
          <w:b/>
          <w:sz w:val="24"/>
        </w:rPr>
        <w:tab/>
        <w:t>Submitted by:</w:t>
      </w:r>
    </w:p>
    <w:p w14:paraId="6E935E42" w14:textId="74BEE72C" w:rsidR="005D361C" w:rsidRPr="005D361C" w:rsidRDefault="005D361C" w:rsidP="005D361C">
      <w:pPr>
        <w:rPr>
          <w:rFonts w:ascii="Times New Roman" w:hAnsi="Times New Roman" w:cs="Times New Roman"/>
          <w:sz w:val="24"/>
        </w:rPr>
      </w:pPr>
      <w:r w:rsidRPr="005D361C">
        <w:rPr>
          <w:rFonts w:ascii="Times New Roman" w:hAnsi="Times New Roman" w:cs="Times New Roman"/>
          <w:sz w:val="24"/>
        </w:rPr>
        <w:t>Faculty name</w:t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proofErr w:type="spellStart"/>
      <w:r w:rsidRPr="005D361C">
        <w:rPr>
          <w:rFonts w:ascii="Times New Roman" w:hAnsi="Times New Roman" w:cs="Times New Roman"/>
          <w:sz w:val="24"/>
        </w:rPr>
        <w:t>Name</w:t>
      </w:r>
      <w:proofErr w:type="spellEnd"/>
      <w:r w:rsidR="00A45BE4">
        <w:rPr>
          <w:rFonts w:ascii="Times New Roman" w:hAnsi="Times New Roman" w:cs="Times New Roman"/>
          <w:sz w:val="24"/>
        </w:rPr>
        <w:t>:</w:t>
      </w:r>
    </w:p>
    <w:p w14:paraId="269405AF" w14:textId="5AB77EEA" w:rsidR="005D361C" w:rsidRPr="005D361C" w:rsidRDefault="005D361C">
      <w:pPr>
        <w:rPr>
          <w:rFonts w:ascii="Times New Roman" w:hAnsi="Times New Roman" w:cs="Times New Roman"/>
          <w:sz w:val="24"/>
        </w:rPr>
      </w:pP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  <w:t>UID</w:t>
      </w:r>
      <w:r w:rsidR="00A45BE4">
        <w:rPr>
          <w:rFonts w:ascii="Times New Roman" w:hAnsi="Times New Roman" w:cs="Times New Roman"/>
          <w:sz w:val="24"/>
        </w:rPr>
        <w:t>:</w:t>
      </w:r>
    </w:p>
    <w:p w14:paraId="17AAE038" w14:textId="4C8CC1A1" w:rsidR="005D361C" w:rsidRPr="005D361C" w:rsidRDefault="005D361C">
      <w:pPr>
        <w:rPr>
          <w:rFonts w:ascii="Times New Roman" w:hAnsi="Times New Roman" w:cs="Times New Roman"/>
          <w:sz w:val="24"/>
        </w:rPr>
      </w:pP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  <w:t>Section</w:t>
      </w:r>
      <w:r w:rsidR="00A45BE4">
        <w:rPr>
          <w:rFonts w:ascii="Times New Roman" w:hAnsi="Times New Roman" w:cs="Times New Roman"/>
          <w:sz w:val="24"/>
        </w:rPr>
        <w:t>:</w:t>
      </w:r>
    </w:p>
    <w:p w14:paraId="11688F6D" w14:textId="7B5F43C2" w:rsidR="005D361C" w:rsidRDefault="005D361C">
      <w:pPr>
        <w:rPr>
          <w:rFonts w:ascii="Times New Roman" w:hAnsi="Times New Roman" w:cs="Times New Roman"/>
        </w:rPr>
      </w:pP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  <w:t>Group</w:t>
      </w:r>
      <w:r w:rsidR="00A45BE4">
        <w:rPr>
          <w:rFonts w:ascii="Times New Roman" w:hAnsi="Times New Roman" w:cs="Times New Roman"/>
          <w:sz w:val="24"/>
        </w:rPr>
        <w:t>:</w:t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</w:rPr>
        <w:tab/>
      </w:r>
      <w:r w:rsidRPr="005D361C">
        <w:rPr>
          <w:rFonts w:ascii="Times New Roman" w:hAnsi="Times New Roman" w:cs="Times New Roman"/>
        </w:rPr>
        <w:tab/>
      </w:r>
      <w:r w:rsidRPr="005D361C">
        <w:rPr>
          <w:rFonts w:ascii="Times New Roman" w:hAnsi="Times New Roman" w:cs="Times New Roman"/>
        </w:rPr>
        <w:tab/>
      </w:r>
      <w:r w:rsidRPr="005D361C">
        <w:rPr>
          <w:rFonts w:ascii="Times New Roman" w:hAnsi="Times New Roman" w:cs="Times New Roman"/>
        </w:rPr>
        <w:tab/>
      </w:r>
      <w:r w:rsidRPr="005D361C">
        <w:rPr>
          <w:rFonts w:ascii="Times New Roman" w:hAnsi="Times New Roman" w:cs="Times New Roman"/>
        </w:rPr>
        <w:tab/>
      </w:r>
      <w:r w:rsidRPr="005D361C">
        <w:rPr>
          <w:rFonts w:ascii="Times New Roman" w:hAnsi="Times New Roman" w:cs="Times New Roman"/>
        </w:rPr>
        <w:tab/>
      </w:r>
      <w:r w:rsidRPr="005D361C">
        <w:rPr>
          <w:rFonts w:ascii="Times New Roman" w:hAnsi="Times New Roman" w:cs="Times New Roman"/>
        </w:rPr>
        <w:tab/>
      </w:r>
      <w:r w:rsidRPr="005D361C">
        <w:rPr>
          <w:rFonts w:ascii="Times New Roman" w:hAnsi="Times New Roman" w:cs="Times New Roman"/>
        </w:rPr>
        <w:tab/>
      </w:r>
      <w:r w:rsidRPr="005D361C">
        <w:rPr>
          <w:rFonts w:ascii="Times New Roman" w:hAnsi="Times New Roman" w:cs="Times New Roman"/>
        </w:rPr>
        <w:tab/>
      </w:r>
      <w:r w:rsidRPr="005D361C">
        <w:rPr>
          <w:rFonts w:ascii="Times New Roman" w:hAnsi="Times New Roman" w:cs="Times New Roman"/>
        </w:rPr>
        <w:tab/>
      </w:r>
      <w:r w:rsidRPr="005D361C">
        <w:rPr>
          <w:rFonts w:ascii="Times New Roman" w:hAnsi="Times New Roman" w:cs="Times New Roman"/>
        </w:rPr>
        <w:tab/>
      </w:r>
    </w:p>
    <w:p w14:paraId="7352FC38" w14:textId="10B76543" w:rsidR="005D361C" w:rsidRDefault="005D361C">
      <w:pPr>
        <w:rPr>
          <w:rFonts w:ascii="Times New Roman" w:hAnsi="Times New Roman" w:cs="Times New Roman"/>
        </w:rPr>
      </w:pPr>
    </w:p>
    <w:p w14:paraId="43EF0064" w14:textId="77777777" w:rsidR="00995635" w:rsidRDefault="00995635">
      <w:pPr>
        <w:rPr>
          <w:rFonts w:ascii="Times New Roman" w:hAnsi="Times New Roman" w:cs="Times New Roman"/>
        </w:rPr>
      </w:pPr>
    </w:p>
    <w:p w14:paraId="42EEC5AF" w14:textId="77777777" w:rsidR="00995635" w:rsidRDefault="00995635">
      <w:pPr>
        <w:rPr>
          <w:rFonts w:ascii="Times New Roman" w:hAnsi="Times New Roman" w:cs="Times New Roman"/>
        </w:rPr>
      </w:pPr>
    </w:p>
    <w:p w14:paraId="66B47183" w14:textId="4F8CD3DB" w:rsidR="00A45BE4" w:rsidRDefault="00A45BE4">
      <w:pPr>
        <w:rPr>
          <w:rFonts w:ascii="Times New Roman" w:hAnsi="Times New Roman" w:cs="Times New Roman"/>
        </w:rPr>
      </w:pPr>
    </w:p>
    <w:p w14:paraId="15A59772" w14:textId="0CAFAF48" w:rsidR="00A45BE4" w:rsidRDefault="00A45BE4">
      <w:pPr>
        <w:rPr>
          <w:rFonts w:ascii="Times New Roman" w:hAnsi="Times New Roman" w:cs="Times New Roman"/>
        </w:rPr>
      </w:pPr>
    </w:p>
    <w:p w14:paraId="4AE41FD8" w14:textId="2CA66E46" w:rsidR="00A45BE4" w:rsidRDefault="00A45BE4">
      <w:pPr>
        <w:rPr>
          <w:rFonts w:ascii="Times New Roman" w:hAnsi="Times New Roman" w:cs="Times New Roman"/>
        </w:rPr>
      </w:pPr>
    </w:p>
    <w:p w14:paraId="65E8DE22" w14:textId="77777777" w:rsidR="00A45BE4" w:rsidRDefault="00A45BE4" w:rsidP="005D361C">
      <w:pPr>
        <w:jc w:val="center"/>
        <w:rPr>
          <w:rFonts w:ascii="Times New Roman" w:hAnsi="Times New Roman" w:cs="Times New Roman"/>
          <w:b/>
          <w:sz w:val="24"/>
        </w:rPr>
      </w:pPr>
    </w:p>
    <w:p w14:paraId="2D669448" w14:textId="77777777" w:rsidR="00A45BE4" w:rsidRDefault="00A45BE4" w:rsidP="005D361C">
      <w:pPr>
        <w:jc w:val="center"/>
        <w:rPr>
          <w:rFonts w:ascii="Times New Roman" w:hAnsi="Times New Roman" w:cs="Times New Roman"/>
          <w:b/>
          <w:sz w:val="24"/>
        </w:rPr>
      </w:pPr>
    </w:p>
    <w:p w14:paraId="48526A31" w14:textId="319E9FD6" w:rsidR="005D361C" w:rsidRDefault="005D361C" w:rsidP="005D361C">
      <w:pPr>
        <w:jc w:val="center"/>
        <w:rPr>
          <w:rFonts w:ascii="Times New Roman" w:hAnsi="Times New Roman" w:cs="Times New Roman"/>
          <w:b/>
          <w:sz w:val="24"/>
        </w:rPr>
      </w:pPr>
      <w:r w:rsidRPr="005D361C">
        <w:rPr>
          <w:rFonts w:ascii="Times New Roman" w:hAnsi="Times New Roman" w:cs="Times New Roman"/>
          <w:b/>
          <w:sz w:val="24"/>
        </w:rPr>
        <w:t>INDEX</w:t>
      </w:r>
    </w:p>
    <w:tbl>
      <w:tblPr>
        <w:tblW w:w="9792" w:type="dxa"/>
        <w:tblInd w:w="-4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35"/>
        <w:gridCol w:w="2610"/>
        <w:gridCol w:w="995"/>
        <w:gridCol w:w="1035"/>
        <w:gridCol w:w="941"/>
        <w:gridCol w:w="1506"/>
        <w:gridCol w:w="2070"/>
      </w:tblGrid>
      <w:tr w:rsidR="00013DFA" w:rsidRPr="00A45BE4" w14:paraId="3104B052" w14:textId="77777777" w:rsidTr="00A45BE4">
        <w:trPr>
          <w:trHeight w:val="548"/>
        </w:trPr>
        <w:tc>
          <w:tcPr>
            <w:tcW w:w="635" w:type="dxa"/>
          </w:tcPr>
          <w:p w14:paraId="1CC0B238" w14:textId="38181231" w:rsidR="00013DFA" w:rsidRPr="00A45BE4" w:rsidRDefault="00A45BE4" w:rsidP="00013DF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>Ex.</w:t>
            </w:r>
            <w:r w:rsidR="00013DFA"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No</w:t>
            </w:r>
          </w:p>
        </w:tc>
        <w:tc>
          <w:tcPr>
            <w:tcW w:w="2610" w:type="dxa"/>
          </w:tcPr>
          <w:p w14:paraId="2781CEB5" w14:textId="77777777" w:rsidR="00013DFA" w:rsidRPr="00A45BE4" w:rsidRDefault="00013DFA" w:rsidP="00201C25">
            <w:pPr>
              <w:pStyle w:val="BodyText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>List of Experiments</w:t>
            </w:r>
          </w:p>
        </w:tc>
        <w:tc>
          <w:tcPr>
            <w:tcW w:w="995" w:type="dxa"/>
          </w:tcPr>
          <w:p w14:paraId="39E3D0B8" w14:textId="10E9FC0F" w:rsidR="00013DFA" w:rsidRPr="00A45BE4" w:rsidRDefault="00013DFA" w:rsidP="00013DF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>Conduct (</w:t>
            </w:r>
            <w:r w:rsidR="00A45BE4"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>MM: 12)</w:t>
            </w:r>
            <w:r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1035" w:type="dxa"/>
          </w:tcPr>
          <w:p w14:paraId="01648E2F" w14:textId="77777777" w:rsidR="00A45BE4" w:rsidRPr="00A45BE4" w:rsidRDefault="00013DFA" w:rsidP="00013DF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Viva </w:t>
            </w:r>
          </w:p>
          <w:p w14:paraId="73CAE9F3" w14:textId="12B88B64" w:rsidR="00013DFA" w:rsidRPr="00A45BE4" w:rsidRDefault="00013DFA" w:rsidP="00013DF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>(</w:t>
            </w:r>
            <w:r w:rsidR="00A45BE4"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>MM</w:t>
            </w:r>
            <w:r w:rsidR="00A45BE4">
              <w:rPr>
                <w:rFonts w:ascii="Times New Roman" w:hAnsi="Times New Roman" w:cs="Times New Roman"/>
                <w:b/>
                <w:sz w:val="22"/>
                <w:szCs w:val="22"/>
              </w:rPr>
              <w:t>:</w:t>
            </w:r>
            <w:r w:rsidR="00A45BE4"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</w:t>
            </w:r>
            <w:r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>10)</w:t>
            </w:r>
          </w:p>
        </w:tc>
        <w:tc>
          <w:tcPr>
            <w:tcW w:w="941" w:type="dxa"/>
          </w:tcPr>
          <w:p w14:paraId="4A7DF794" w14:textId="4CC82DFB" w:rsidR="00013DFA" w:rsidRPr="00A45BE4" w:rsidRDefault="00013DFA" w:rsidP="00013DF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>Record (</w:t>
            </w:r>
            <w:r w:rsidR="00A45BE4"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>MM</w:t>
            </w:r>
            <w:r w:rsidR="00A45BE4">
              <w:rPr>
                <w:rFonts w:ascii="Times New Roman" w:hAnsi="Times New Roman" w:cs="Times New Roman"/>
                <w:b/>
                <w:sz w:val="22"/>
                <w:szCs w:val="22"/>
              </w:rPr>
              <w:t>:</w:t>
            </w:r>
            <w:r w:rsidR="00A45BE4"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</w:t>
            </w:r>
            <w:r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>8)</w:t>
            </w:r>
          </w:p>
        </w:tc>
        <w:tc>
          <w:tcPr>
            <w:tcW w:w="1506" w:type="dxa"/>
          </w:tcPr>
          <w:p w14:paraId="6E63BB66" w14:textId="77777777" w:rsidR="00A45BE4" w:rsidRPr="00A45BE4" w:rsidRDefault="00013DFA" w:rsidP="00013DF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Total </w:t>
            </w:r>
          </w:p>
          <w:p w14:paraId="5D8FBC9C" w14:textId="3698C7EE" w:rsidR="00013DFA" w:rsidRPr="00A45BE4" w:rsidRDefault="00013DFA" w:rsidP="00013DF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>(</w:t>
            </w:r>
            <w:r w:rsidR="00A45BE4"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>MM</w:t>
            </w:r>
            <w:r w:rsidR="00A45BE4">
              <w:rPr>
                <w:rFonts w:ascii="Times New Roman" w:hAnsi="Times New Roman" w:cs="Times New Roman"/>
                <w:b/>
                <w:sz w:val="22"/>
                <w:szCs w:val="22"/>
              </w:rPr>
              <w:t>:</w:t>
            </w:r>
            <w:r w:rsidR="00A45BE4"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</w:t>
            </w:r>
            <w:r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>30)</w:t>
            </w:r>
          </w:p>
        </w:tc>
        <w:tc>
          <w:tcPr>
            <w:tcW w:w="2070" w:type="dxa"/>
          </w:tcPr>
          <w:p w14:paraId="6E439053" w14:textId="77777777" w:rsidR="00013DFA" w:rsidRPr="00A45BE4" w:rsidRDefault="00013DFA" w:rsidP="00013DF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>Remarks/Signature</w:t>
            </w:r>
          </w:p>
        </w:tc>
      </w:tr>
      <w:tr w:rsidR="00013DFA" w:rsidRPr="00A45BE4" w14:paraId="70D1FDB0" w14:textId="77777777" w:rsidTr="00A45BE4">
        <w:trPr>
          <w:trHeight w:val="831"/>
        </w:trPr>
        <w:tc>
          <w:tcPr>
            <w:tcW w:w="635" w:type="dxa"/>
          </w:tcPr>
          <w:p w14:paraId="1BED107C" w14:textId="77777777" w:rsidR="00013DFA" w:rsidRPr="00A45BE4" w:rsidRDefault="00013DFA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709E1E97" w14:textId="77777777" w:rsidR="00013DFA" w:rsidRPr="00A45BE4" w:rsidRDefault="00013DFA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sz w:val="22"/>
                <w:szCs w:val="22"/>
              </w:rPr>
              <w:t>1.1</w:t>
            </w:r>
          </w:p>
        </w:tc>
        <w:tc>
          <w:tcPr>
            <w:tcW w:w="2610" w:type="dxa"/>
            <w:vAlign w:val="center"/>
          </w:tcPr>
          <w:p w14:paraId="1606A697" w14:textId="77777777" w:rsidR="00201C25" w:rsidRPr="00A45BE4" w:rsidRDefault="00201C25" w:rsidP="00201C25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95" w:type="dxa"/>
          </w:tcPr>
          <w:p w14:paraId="1831ACC0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35" w:type="dxa"/>
          </w:tcPr>
          <w:p w14:paraId="44BCF693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41" w:type="dxa"/>
          </w:tcPr>
          <w:p w14:paraId="204C416B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506" w:type="dxa"/>
          </w:tcPr>
          <w:p w14:paraId="28765B72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070" w:type="dxa"/>
          </w:tcPr>
          <w:p w14:paraId="5F9EF962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13DFA" w:rsidRPr="00A45BE4" w14:paraId="0ECEFFAB" w14:textId="77777777" w:rsidTr="00A45BE4">
        <w:trPr>
          <w:trHeight w:val="736"/>
        </w:trPr>
        <w:tc>
          <w:tcPr>
            <w:tcW w:w="635" w:type="dxa"/>
          </w:tcPr>
          <w:p w14:paraId="42FE4804" w14:textId="77777777" w:rsidR="00013DFA" w:rsidRPr="00A45BE4" w:rsidRDefault="00013DFA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301D9DB1" w14:textId="77777777" w:rsidR="00013DFA" w:rsidRPr="00A45BE4" w:rsidRDefault="00013DFA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sz w:val="22"/>
                <w:szCs w:val="22"/>
              </w:rPr>
              <w:t>1.2</w:t>
            </w:r>
          </w:p>
        </w:tc>
        <w:tc>
          <w:tcPr>
            <w:tcW w:w="2610" w:type="dxa"/>
          </w:tcPr>
          <w:p w14:paraId="546EE2A1" w14:textId="0E235FA1" w:rsidR="00013DFA" w:rsidRPr="00A45BE4" w:rsidRDefault="00013DFA" w:rsidP="00201C25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95" w:type="dxa"/>
          </w:tcPr>
          <w:p w14:paraId="3CF90F9B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35" w:type="dxa"/>
          </w:tcPr>
          <w:p w14:paraId="39D89456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41" w:type="dxa"/>
          </w:tcPr>
          <w:p w14:paraId="44BF77B7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506" w:type="dxa"/>
          </w:tcPr>
          <w:p w14:paraId="00608478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070" w:type="dxa"/>
          </w:tcPr>
          <w:p w14:paraId="11C6B308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13DFA" w:rsidRPr="00A45BE4" w14:paraId="104AEE4F" w14:textId="77777777" w:rsidTr="00A45BE4">
        <w:trPr>
          <w:trHeight w:val="781"/>
        </w:trPr>
        <w:tc>
          <w:tcPr>
            <w:tcW w:w="635" w:type="dxa"/>
          </w:tcPr>
          <w:p w14:paraId="36330916" w14:textId="77777777" w:rsidR="00013DFA" w:rsidRPr="00A45BE4" w:rsidRDefault="00013DFA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5EF06557" w14:textId="77777777" w:rsidR="00013DFA" w:rsidRPr="00A45BE4" w:rsidRDefault="00013DFA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sz w:val="22"/>
                <w:szCs w:val="22"/>
              </w:rPr>
              <w:t>1.3</w:t>
            </w:r>
          </w:p>
        </w:tc>
        <w:tc>
          <w:tcPr>
            <w:tcW w:w="2610" w:type="dxa"/>
            <w:vAlign w:val="center"/>
          </w:tcPr>
          <w:p w14:paraId="17E06162" w14:textId="77777777" w:rsidR="00201C25" w:rsidRPr="00A45BE4" w:rsidRDefault="00201C25" w:rsidP="00201C25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95" w:type="dxa"/>
          </w:tcPr>
          <w:p w14:paraId="1604ADDE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35" w:type="dxa"/>
          </w:tcPr>
          <w:p w14:paraId="4C8ED924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41" w:type="dxa"/>
          </w:tcPr>
          <w:p w14:paraId="1F2D1C76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506" w:type="dxa"/>
          </w:tcPr>
          <w:p w14:paraId="20A9A14D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070" w:type="dxa"/>
          </w:tcPr>
          <w:p w14:paraId="269DD6EC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13DFA" w:rsidRPr="00A45BE4" w14:paraId="5D72FAD2" w14:textId="77777777" w:rsidTr="00A45BE4">
        <w:trPr>
          <w:trHeight w:val="1346"/>
        </w:trPr>
        <w:tc>
          <w:tcPr>
            <w:tcW w:w="635" w:type="dxa"/>
          </w:tcPr>
          <w:p w14:paraId="25A5069F" w14:textId="77777777" w:rsidR="00013DFA" w:rsidRPr="00A45BE4" w:rsidRDefault="00013DFA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46FBC4E6" w14:textId="77777777" w:rsidR="00013DFA" w:rsidRPr="00A45BE4" w:rsidRDefault="00013DFA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sz w:val="22"/>
                <w:szCs w:val="22"/>
              </w:rPr>
              <w:t>2.1</w:t>
            </w:r>
          </w:p>
        </w:tc>
        <w:tc>
          <w:tcPr>
            <w:tcW w:w="2610" w:type="dxa"/>
            <w:vAlign w:val="center"/>
          </w:tcPr>
          <w:p w14:paraId="4D43E82B" w14:textId="77777777" w:rsidR="00013DFA" w:rsidRPr="00A45BE4" w:rsidRDefault="00013DFA" w:rsidP="00201C25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95" w:type="dxa"/>
          </w:tcPr>
          <w:p w14:paraId="412EA49E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35" w:type="dxa"/>
          </w:tcPr>
          <w:p w14:paraId="356E29ED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41" w:type="dxa"/>
          </w:tcPr>
          <w:p w14:paraId="5E4B2B7C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506" w:type="dxa"/>
          </w:tcPr>
          <w:p w14:paraId="04D00B58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070" w:type="dxa"/>
          </w:tcPr>
          <w:p w14:paraId="3C4FD389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13DFA" w:rsidRPr="00A45BE4" w14:paraId="5038F968" w14:textId="77777777" w:rsidTr="00A45BE4">
        <w:trPr>
          <w:trHeight w:val="736"/>
        </w:trPr>
        <w:tc>
          <w:tcPr>
            <w:tcW w:w="635" w:type="dxa"/>
          </w:tcPr>
          <w:p w14:paraId="1F0D3224" w14:textId="77777777" w:rsidR="00013DFA" w:rsidRPr="00A45BE4" w:rsidRDefault="00013DFA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58495F7A" w14:textId="77777777" w:rsidR="00013DFA" w:rsidRPr="00A45BE4" w:rsidRDefault="00013DFA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sz w:val="22"/>
                <w:szCs w:val="22"/>
              </w:rPr>
              <w:t>2.2</w:t>
            </w:r>
          </w:p>
        </w:tc>
        <w:tc>
          <w:tcPr>
            <w:tcW w:w="2610" w:type="dxa"/>
          </w:tcPr>
          <w:p w14:paraId="47B566A4" w14:textId="77777777" w:rsidR="00013DFA" w:rsidRPr="00A45BE4" w:rsidRDefault="00013DFA" w:rsidP="00201C25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95" w:type="dxa"/>
          </w:tcPr>
          <w:p w14:paraId="152F8336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35" w:type="dxa"/>
          </w:tcPr>
          <w:p w14:paraId="5AC97C17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41" w:type="dxa"/>
          </w:tcPr>
          <w:p w14:paraId="7EAA7783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506" w:type="dxa"/>
          </w:tcPr>
          <w:p w14:paraId="6CB7D1C6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070" w:type="dxa"/>
          </w:tcPr>
          <w:p w14:paraId="62F79C6D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13DFA" w:rsidRPr="00A45BE4" w14:paraId="0206BDEC" w14:textId="77777777" w:rsidTr="00A45BE4">
        <w:trPr>
          <w:trHeight w:val="831"/>
        </w:trPr>
        <w:tc>
          <w:tcPr>
            <w:tcW w:w="635" w:type="dxa"/>
          </w:tcPr>
          <w:p w14:paraId="34C4F5A1" w14:textId="77777777" w:rsidR="00013DFA" w:rsidRPr="00A45BE4" w:rsidRDefault="00013DFA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030FFC15" w14:textId="77777777" w:rsidR="00013DFA" w:rsidRPr="00A45BE4" w:rsidRDefault="00013DFA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sz w:val="22"/>
                <w:szCs w:val="22"/>
              </w:rPr>
              <w:t>2.3</w:t>
            </w:r>
          </w:p>
        </w:tc>
        <w:tc>
          <w:tcPr>
            <w:tcW w:w="2610" w:type="dxa"/>
            <w:vAlign w:val="center"/>
          </w:tcPr>
          <w:p w14:paraId="190DFD46" w14:textId="77777777" w:rsidR="00201C25" w:rsidRPr="00A45BE4" w:rsidRDefault="00201C25" w:rsidP="00201C25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95" w:type="dxa"/>
          </w:tcPr>
          <w:p w14:paraId="48BA2C44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35" w:type="dxa"/>
          </w:tcPr>
          <w:p w14:paraId="2940F9A3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41" w:type="dxa"/>
          </w:tcPr>
          <w:p w14:paraId="3CB5B277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506" w:type="dxa"/>
          </w:tcPr>
          <w:p w14:paraId="218C4750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070" w:type="dxa"/>
          </w:tcPr>
          <w:p w14:paraId="1D9897DD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13DFA" w:rsidRPr="00A45BE4" w14:paraId="79A8A61E" w14:textId="77777777" w:rsidTr="00A45BE4">
        <w:trPr>
          <w:trHeight w:val="783"/>
        </w:trPr>
        <w:tc>
          <w:tcPr>
            <w:tcW w:w="635" w:type="dxa"/>
          </w:tcPr>
          <w:p w14:paraId="57B0C8E5" w14:textId="77777777" w:rsidR="00013DFA" w:rsidRPr="00A45BE4" w:rsidRDefault="00013DFA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3417E1F2" w14:textId="77777777" w:rsidR="00013DFA" w:rsidRPr="00A45BE4" w:rsidRDefault="00013DFA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sz w:val="22"/>
                <w:szCs w:val="22"/>
              </w:rPr>
              <w:t>2.4</w:t>
            </w:r>
          </w:p>
        </w:tc>
        <w:tc>
          <w:tcPr>
            <w:tcW w:w="2610" w:type="dxa"/>
          </w:tcPr>
          <w:p w14:paraId="15DDEF8B" w14:textId="77777777" w:rsidR="00013DFA" w:rsidRPr="00A45BE4" w:rsidRDefault="00013DFA" w:rsidP="00201C25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95" w:type="dxa"/>
          </w:tcPr>
          <w:p w14:paraId="7E3B68E8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35" w:type="dxa"/>
          </w:tcPr>
          <w:p w14:paraId="48347C13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41" w:type="dxa"/>
          </w:tcPr>
          <w:p w14:paraId="2088BF0B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506" w:type="dxa"/>
          </w:tcPr>
          <w:p w14:paraId="3915D02E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070" w:type="dxa"/>
          </w:tcPr>
          <w:p w14:paraId="14E03D9E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13DFA" w:rsidRPr="00A45BE4" w14:paraId="31434659" w14:textId="77777777" w:rsidTr="00A45BE4">
        <w:trPr>
          <w:trHeight w:val="831"/>
        </w:trPr>
        <w:tc>
          <w:tcPr>
            <w:tcW w:w="635" w:type="dxa"/>
          </w:tcPr>
          <w:p w14:paraId="55F9D74A" w14:textId="77777777" w:rsidR="00013DFA" w:rsidRPr="00A45BE4" w:rsidRDefault="00013DFA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6CC51E9A" w14:textId="77777777" w:rsidR="00013DFA" w:rsidRPr="00A45BE4" w:rsidRDefault="00013DFA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sz w:val="22"/>
                <w:szCs w:val="22"/>
              </w:rPr>
              <w:t>3.1</w:t>
            </w:r>
          </w:p>
        </w:tc>
        <w:tc>
          <w:tcPr>
            <w:tcW w:w="2610" w:type="dxa"/>
            <w:vAlign w:val="center"/>
          </w:tcPr>
          <w:p w14:paraId="7BCEB10C" w14:textId="77777777" w:rsidR="00201C25" w:rsidRPr="00A45BE4" w:rsidRDefault="00201C25" w:rsidP="00201C25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95" w:type="dxa"/>
          </w:tcPr>
          <w:p w14:paraId="436B2480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35" w:type="dxa"/>
          </w:tcPr>
          <w:p w14:paraId="0064282F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41" w:type="dxa"/>
          </w:tcPr>
          <w:p w14:paraId="1D6632D9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506" w:type="dxa"/>
          </w:tcPr>
          <w:p w14:paraId="74B962E8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070" w:type="dxa"/>
          </w:tcPr>
          <w:p w14:paraId="07144FBA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13DFA" w:rsidRPr="00A45BE4" w14:paraId="38978522" w14:textId="77777777" w:rsidTr="00A45BE4">
        <w:trPr>
          <w:trHeight w:val="831"/>
        </w:trPr>
        <w:tc>
          <w:tcPr>
            <w:tcW w:w="635" w:type="dxa"/>
          </w:tcPr>
          <w:p w14:paraId="7CEE8B83" w14:textId="77777777" w:rsidR="00013DFA" w:rsidRPr="00A45BE4" w:rsidRDefault="00013DFA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666B0FDB" w14:textId="77777777" w:rsidR="00013DFA" w:rsidRPr="00A45BE4" w:rsidRDefault="00013DFA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sz w:val="22"/>
                <w:szCs w:val="22"/>
              </w:rPr>
              <w:t>3.2</w:t>
            </w:r>
          </w:p>
        </w:tc>
        <w:tc>
          <w:tcPr>
            <w:tcW w:w="2610" w:type="dxa"/>
            <w:vAlign w:val="center"/>
          </w:tcPr>
          <w:p w14:paraId="181C13A2" w14:textId="77777777" w:rsidR="00013DFA" w:rsidRPr="00A45BE4" w:rsidRDefault="00013DFA" w:rsidP="00201C25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95" w:type="dxa"/>
          </w:tcPr>
          <w:p w14:paraId="0829F051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35" w:type="dxa"/>
          </w:tcPr>
          <w:p w14:paraId="4BF50B52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41" w:type="dxa"/>
          </w:tcPr>
          <w:p w14:paraId="12C035F6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506" w:type="dxa"/>
          </w:tcPr>
          <w:p w14:paraId="72E2EACB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070" w:type="dxa"/>
          </w:tcPr>
          <w:p w14:paraId="06565214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13DFA" w:rsidRPr="00A45BE4" w14:paraId="485CAB68" w14:textId="77777777" w:rsidTr="00A45BE4">
        <w:trPr>
          <w:trHeight w:val="535"/>
        </w:trPr>
        <w:tc>
          <w:tcPr>
            <w:tcW w:w="635" w:type="dxa"/>
          </w:tcPr>
          <w:p w14:paraId="27DB4836" w14:textId="77777777" w:rsidR="00013DFA" w:rsidRPr="00A45BE4" w:rsidRDefault="00013DFA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226E17CF" w14:textId="77777777" w:rsidR="00013DFA" w:rsidRPr="00A45BE4" w:rsidRDefault="00013DFA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sz w:val="22"/>
                <w:szCs w:val="22"/>
              </w:rPr>
              <w:t>3.3</w:t>
            </w:r>
          </w:p>
        </w:tc>
        <w:tc>
          <w:tcPr>
            <w:tcW w:w="2610" w:type="dxa"/>
            <w:vAlign w:val="center"/>
          </w:tcPr>
          <w:p w14:paraId="35173E80" w14:textId="77777777" w:rsidR="00201C25" w:rsidRPr="00A45BE4" w:rsidRDefault="00201C25" w:rsidP="00201C25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95" w:type="dxa"/>
          </w:tcPr>
          <w:p w14:paraId="57C5880B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35" w:type="dxa"/>
          </w:tcPr>
          <w:p w14:paraId="5000FC24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41" w:type="dxa"/>
          </w:tcPr>
          <w:p w14:paraId="50D5CB5E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506" w:type="dxa"/>
          </w:tcPr>
          <w:p w14:paraId="34E7AA45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070" w:type="dxa"/>
          </w:tcPr>
          <w:p w14:paraId="367BD9BB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14:paraId="262891C5" w14:textId="77777777" w:rsidR="005D361C" w:rsidRDefault="005D361C" w:rsidP="00A45BE4">
      <w:pPr>
        <w:rPr>
          <w:rFonts w:ascii="Times New Roman" w:hAnsi="Times New Roman" w:cs="Times New Roman"/>
          <w:b/>
          <w:sz w:val="24"/>
        </w:rPr>
      </w:pPr>
    </w:p>
    <w:sectPr w:rsidR="005D361C" w:rsidSect="00A45BE4">
      <w:pgSz w:w="11907" w:h="16839" w:code="9"/>
      <w:pgMar w:top="1440" w:right="1440" w:bottom="630" w:left="1440" w:header="706" w:footer="706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50"/>
  <w:proofState w:spelling="clean"/>
  <w:revisionView w:inkAnnotations="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O1NDQzMDI3MjK3tDRX0lEKTi0uzszPAykwrAUAoN16WCwAAAA="/>
  </w:docVars>
  <w:rsids>
    <w:rsidRoot w:val="004F402B"/>
    <w:rsid w:val="00013DFA"/>
    <w:rsid w:val="00201C25"/>
    <w:rsid w:val="00421C7E"/>
    <w:rsid w:val="00485FEA"/>
    <w:rsid w:val="004F402B"/>
    <w:rsid w:val="005D361C"/>
    <w:rsid w:val="00873673"/>
    <w:rsid w:val="00995635"/>
    <w:rsid w:val="00A45BE4"/>
    <w:rsid w:val="00EC584A"/>
    <w:rsid w:val="00F30C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2C23B1"/>
  <w15:docId w15:val="{9EF98E9B-C7FA-6941-920C-D6185BC202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10" w:line="360" w:lineRule="auto"/>
        <w:ind w:left="576" w:right="115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1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402B"/>
    <w:pPr>
      <w:spacing w:before="0" w:after="200" w:line="276" w:lineRule="auto"/>
      <w:ind w:left="0" w:right="0"/>
      <w:jc w:val="left"/>
    </w:pPr>
    <w:rPr>
      <w:rFonts w:eastAsiaTheme="minorEastAsia"/>
    </w:rPr>
  </w:style>
  <w:style w:type="paragraph" w:styleId="Heading7">
    <w:name w:val="heading 7"/>
    <w:basedOn w:val="Normal"/>
    <w:link w:val="Heading7Char"/>
    <w:uiPriority w:val="1"/>
    <w:qFormat/>
    <w:rsid w:val="004F402B"/>
    <w:pPr>
      <w:widowControl w:val="0"/>
      <w:autoSpaceDE w:val="0"/>
      <w:autoSpaceDN w:val="0"/>
      <w:spacing w:before="47" w:after="0" w:line="240" w:lineRule="auto"/>
      <w:ind w:left="2573" w:right="2204"/>
      <w:jc w:val="center"/>
      <w:outlineLvl w:val="6"/>
    </w:pPr>
    <w:rPr>
      <w:rFonts w:ascii="Arial" w:eastAsia="Arial" w:hAnsi="Arial" w:cs="Arial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7Char">
    <w:name w:val="Heading 7 Char"/>
    <w:basedOn w:val="DefaultParagraphFont"/>
    <w:link w:val="Heading7"/>
    <w:uiPriority w:val="1"/>
    <w:rsid w:val="004F402B"/>
    <w:rPr>
      <w:rFonts w:ascii="Arial" w:eastAsia="Arial" w:hAnsi="Arial" w:cs="Arial"/>
      <w:b/>
      <w:bCs/>
      <w:sz w:val="36"/>
      <w:szCs w:val="36"/>
    </w:rPr>
  </w:style>
  <w:style w:type="paragraph" w:styleId="BodyText">
    <w:name w:val="Body Text"/>
    <w:basedOn w:val="Normal"/>
    <w:link w:val="BodyTextChar"/>
    <w:uiPriority w:val="1"/>
    <w:qFormat/>
    <w:rsid w:val="004F402B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8"/>
      <w:szCs w:val="28"/>
    </w:rPr>
  </w:style>
  <w:style w:type="character" w:customStyle="1" w:styleId="BodyTextChar">
    <w:name w:val="Body Text Char"/>
    <w:basedOn w:val="DefaultParagraphFont"/>
    <w:link w:val="BodyText"/>
    <w:uiPriority w:val="1"/>
    <w:rsid w:val="004F402B"/>
    <w:rPr>
      <w:rFonts w:ascii="Calibri" w:eastAsia="Calibri" w:hAnsi="Calibri" w:cs="Calibri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 /><Relationship Id="rId2" Type="http://schemas.openxmlformats.org/officeDocument/2006/relationships/settings" Target="settings.xml" /><Relationship Id="rId1" Type="http://schemas.openxmlformats.org/officeDocument/2006/relationships/styles" Target="styles.xml" /><Relationship Id="rId6" Type="http://schemas.openxmlformats.org/officeDocument/2006/relationships/theme" Target="theme/theme1.xml" /><Relationship Id="rId5" Type="http://schemas.openxmlformats.org/officeDocument/2006/relationships/fontTable" Target="fontTable.xml" /><Relationship Id="rId4" Type="http://schemas.openxmlformats.org/officeDocument/2006/relationships/image" Target="media/image1.jpe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4</Words>
  <Characters>42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Parveen kumar Saini</cp:lastModifiedBy>
  <cp:revision>2</cp:revision>
  <dcterms:created xsi:type="dcterms:W3CDTF">2023-02-20T14:57:00Z</dcterms:created>
  <dcterms:modified xsi:type="dcterms:W3CDTF">2023-02-20T14:57:00Z</dcterms:modified>
</cp:coreProperties>
</file>